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43"/>
        <w:gridCol w:w="10427"/>
      </w:tblGrid>
      <w:tr w:rsidR="00F45C88" w:rsidRPr="00351ADA" w14:paraId="6538274C" w14:textId="77777777">
        <w:trPr>
          <w:trHeight w:val="20"/>
          <w:jc w:val="center"/>
        </w:trPr>
        <w:tc>
          <w:tcPr>
            <w:tcW w:w="1186" w:type="pct"/>
          </w:tcPr>
          <w:p w14:paraId="31F44BC0" w14:textId="77777777" w:rsidR="00F45C88" w:rsidRPr="00351ADA" w:rsidRDefault="00F45C88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351ADA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Book Name:</w:t>
            </w:r>
          </w:p>
        </w:tc>
        <w:tc>
          <w:tcPr>
            <w:tcW w:w="3814" w:type="pct"/>
          </w:tcPr>
          <w:p w14:paraId="7B7F46A8" w14:textId="77777777" w:rsidR="00F45C88" w:rsidRPr="00351ADA" w:rsidRDefault="00903F3A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  <w:t>Medical Science: Updates and Prospects</w:t>
            </w:r>
          </w:p>
        </w:tc>
      </w:tr>
      <w:tr w:rsidR="00F45C88" w:rsidRPr="00351ADA" w14:paraId="4F6A636F" w14:textId="77777777">
        <w:trPr>
          <w:trHeight w:val="20"/>
          <w:jc w:val="center"/>
        </w:trPr>
        <w:tc>
          <w:tcPr>
            <w:tcW w:w="1186" w:type="pct"/>
          </w:tcPr>
          <w:p w14:paraId="44DC6F03" w14:textId="77777777" w:rsidR="00F45C88" w:rsidRPr="00351ADA" w:rsidRDefault="00F45C88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351ADA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3814" w:type="pct"/>
          </w:tcPr>
          <w:p w14:paraId="20F007DC" w14:textId="77777777" w:rsidR="00F45C88" w:rsidRPr="00351ADA" w:rsidRDefault="00F45C8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R_</w:t>
            </w:r>
            <w:r w:rsidR="00A01F90" w:rsidRPr="00351A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7575</w:t>
            </w:r>
          </w:p>
        </w:tc>
      </w:tr>
      <w:tr w:rsidR="00F45C88" w:rsidRPr="00351ADA" w14:paraId="58A3E34F" w14:textId="77777777">
        <w:trPr>
          <w:trHeight w:val="20"/>
          <w:jc w:val="center"/>
        </w:trPr>
        <w:tc>
          <w:tcPr>
            <w:tcW w:w="1186" w:type="pct"/>
          </w:tcPr>
          <w:p w14:paraId="06EED376" w14:textId="77777777" w:rsidR="00F45C88" w:rsidRPr="00351ADA" w:rsidRDefault="00F45C88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351ADA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3814" w:type="pct"/>
          </w:tcPr>
          <w:p w14:paraId="1E773D60" w14:textId="77777777" w:rsidR="00F45C88" w:rsidRPr="00351ADA" w:rsidRDefault="00EE4E2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b/>
                <w:sz w:val="20"/>
                <w:szCs w:val="20"/>
                <w:lang w:val="en-GB"/>
              </w:rPr>
              <w:t>Assessment and Intervention in Cornelia de Lange Syndrome: A Tailored Approach Using the Griffiths III</w:t>
            </w:r>
          </w:p>
        </w:tc>
      </w:tr>
      <w:tr w:rsidR="00F45C88" w:rsidRPr="00351ADA" w14:paraId="1297E153" w14:textId="77777777">
        <w:trPr>
          <w:trHeight w:val="20"/>
          <w:jc w:val="center"/>
        </w:trPr>
        <w:tc>
          <w:tcPr>
            <w:tcW w:w="1186" w:type="pct"/>
          </w:tcPr>
          <w:p w14:paraId="3202A813" w14:textId="77777777" w:rsidR="00F45C88" w:rsidRPr="00351ADA" w:rsidRDefault="00F45C88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351ADA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3814" w:type="pct"/>
          </w:tcPr>
          <w:p w14:paraId="20BCBA9D" w14:textId="77777777" w:rsidR="00F45C88" w:rsidRPr="00351ADA" w:rsidRDefault="00F45C8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b/>
                <w:sz w:val="20"/>
                <w:szCs w:val="20"/>
                <w:lang w:val="en-GB"/>
              </w:rPr>
              <w:t>Research Article</w:t>
            </w:r>
          </w:p>
        </w:tc>
      </w:tr>
    </w:tbl>
    <w:p w14:paraId="672A6659" w14:textId="77777777" w:rsidR="00F45C88" w:rsidRPr="00351ADA" w:rsidRDefault="00F45C8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A37501D" w14:textId="77777777" w:rsidR="00F45C88" w:rsidRPr="00351ADA" w:rsidRDefault="00F45C8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D342340" w14:textId="77777777" w:rsidR="00F45C88" w:rsidRPr="00351ADA" w:rsidRDefault="00F45C88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  <w:bookmarkStart w:id="0" w:name="_Hlk171324449"/>
      <w:r w:rsidRPr="00351ADA">
        <w:rPr>
          <w:rFonts w:ascii="Arial" w:hAnsi="Arial" w:cs="Arial"/>
          <w:b/>
          <w:sz w:val="20"/>
          <w:szCs w:val="20"/>
          <w:highlight w:val="yellow"/>
          <w:u w:val="single"/>
          <w:lang w:val="en-GB"/>
        </w:rPr>
        <w:t>PART 1 (Importance of the manuscript)</w:t>
      </w:r>
      <w:r w:rsidRPr="00351ADA">
        <w:rPr>
          <w:rFonts w:ascii="Arial" w:hAnsi="Arial" w:cs="Arial"/>
          <w:b/>
          <w:sz w:val="20"/>
          <w:szCs w:val="20"/>
          <w:u w:val="single"/>
          <w:lang w:val="en-GB"/>
        </w:rPr>
        <w:t xml:space="preserve"> </w:t>
      </w:r>
    </w:p>
    <w:p w14:paraId="62486C05" w14:textId="77777777" w:rsidR="00F45C88" w:rsidRPr="00351ADA" w:rsidRDefault="00F45C88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</w:p>
    <w:p w14:paraId="4101652C" w14:textId="77777777" w:rsidR="00F45C88" w:rsidRPr="00351ADA" w:rsidRDefault="00F45C88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892"/>
        <w:gridCol w:w="5041"/>
        <w:gridCol w:w="3737"/>
      </w:tblGrid>
      <w:tr w:rsidR="00F45C88" w:rsidRPr="00351ADA" w14:paraId="4161BA22" w14:textId="77777777" w:rsidTr="74E9A1FB">
        <w:trPr>
          <w:trHeight w:val="20"/>
          <w:jc w:val="center"/>
        </w:trPr>
        <w:tc>
          <w:tcPr>
            <w:tcW w:w="1789" w:type="pct"/>
            <w:noWrap/>
          </w:tcPr>
          <w:p w14:paraId="4B99056E" w14:textId="77777777" w:rsidR="00F45C88" w:rsidRPr="00351ADA" w:rsidRDefault="00F45C88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bookmarkStart w:id="1" w:name="_Hlk170903434"/>
          </w:p>
        </w:tc>
        <w:tc>
          <w:tcPr>
            <w:tcW w:w="1844" w:type="pct"/>
          </w:tcPr>
          <w:p w14:paraId="19FC0922" w14:textId="77777777" w:rsidR="00F45C88" w:rsidRPr="00351ADA" w:rsidRDefault="00F45C88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351ADA">
              <w:rPr>
                <w:rFonts w:ascii="Arial" w:hAnsi="Arial" w:cs="Arial"/>
                <w:lang w:val="en-GB" w:eastAsia="en-US"/>
              </w:rPr>
              <w:t>Comments of the Reviewers</w:t>
            </w:r>
          </w:p>
        </w:tc>
        <w:tc>
          <w:tcPr>
            <w:tcW w:w="1367" w:type="pct"/>
          </w:tcPr>
          <w:p w14:paraId="2F976E14" w14:textId="77777777" w:rsidR="00F45C88" w:rsidRPr="00351ADA" w:rsidRDefault="00F45C88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351ADA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351ADA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  <w:p w14:paraId="1299C43A" w14:textId="77777777" w:rsidR="00F45C88" w:rsidRPr="00351ADA" w:rsidRDefault="00F45C8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351ADA" w14:paraId="7C78407A" w14:textId="77777777" w:rsidTr="74E9A1FB">
        <w:trPr>
          <w:trHeight w:val="20"/>
          <w:jc w:val="center"/>
        </w:trPr>
        <w:tc>
          <w:tcPr>
            <w:tcW w:w="1789" w:type="pct"/>
            <w:noWrap/>
          </w:tcPr>
          <w:p w14:paraId="199D2516" w14:textId="77777777" w:rsidR="00F45C88" w:rsidRPr="00351ADA" w:rsidRDefault="00F45C88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351AD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be required for this part.</w:t>
            </w:r>
          </w:p>
        </w:tc>
        <w:tc>
          <w:tcPr>
            <w:tcW w:w="1844" w:type="pct"/>
          </w:tcPr>
          <w:p w14:paraId="4DDBEF00" w14:textId="0A759095" w:rsidR="00F45C88" w:rsidRPr="00351ADA" w:rsidRDefault="153EE47D" w:rsidP="74E9A1FB">
            <w:pPr>
              <w:pStyle w:val="ListParagraph"/>
              <w:spacing w:line="259" w:lineRule="auto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topic seems interesting;</w:t>
            </w:r>
            <w:r w:rsidR="74E89FB6" w:rsidRPr="00351A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t would help in intervention strategies;</w:t>
            </w:r>
            <w:r w:rsidRPr="00351A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however, it needs revision.</w:t>
            </w:r>
          </w:p>
        </w:tc>
        <w:tc>
          <w:tcPr>
            <w:tcW w:w="1367" w:type="pct"/>
          </w:tcPr>
          <w:p w14:paraId="3461D779" w14:textId="77777777" w:rsidR="00F45C88" w:rsidRPr="00351ADA" w:rsidRDefault="00F45C8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3CF2D8B6" w14:textId="77777777" w:rsidR="00F45C88" w:rsidRPr="00351ADA" w:rsidRDefault="00F45C88">
      <w:pPr>
        <w:rPr>
          <w:rFonts w:ascii="Arial" w:hAnsi="Arial" w:cs="Arial"/>
          <w:sz w:val="20"/>
          <w:szCs w:val="20"/>
          <w:lang w:val="en-GB"/>
        </w:rPr>
      </w:pPr>
    </w:p>
    <w:p w14:paraId="0FB78278" w14:textId="77777777" w:rsidR="00F45C88" w:rsidRPr="00351ADA" w:rsidRDefault="00F45C88">
      <w:pPr>
        <w:rPr>
          <w:rFonts w:ascii="Arial" w:hAnsi="Arial" w:cs="Arial"/>
          <w:sz w:val="20"/>
          <w:szCs w:val="20"/>
          <w:lang w:val="en-GB"/>
        </w:rPr>
      </w:pPr>
    </w:p>
    <w:p w14:paraId="60049627" w14:textId="77777777" w:rsidR="00F45C88" w:rsidRPr="00351ADA" w:rsidRDefault="00F45C88">
      <w:pPr>
        <w:pStyle w:val="Heading2"/>
        <w:jc w:val="left"/>
        <w:rPr>
          <w:rFonts w:ascii="Arial" w:hAnsi="Arial" w:cs="Arial"/>
          <w:u w:val="single"/>
          <w:lang w:val="en-GB" w:eastAsia="en-US"/>
        </w:rPr>
      </w:pPr>
      <w:proofErr w:type="gramStart"/>
      <w:r w:rsidRPr="00351ADA">
        <w:rPr>
          <w:rFonts w:ascii="Arial" w:hAnsi="Arial" w:cs="Arial"/>
          <w:highlight w:val="yellow"/>
          <w:u w:val="single"/>
          <w:lang w:val="en-GB" w:eastAsia="en-US"/>
        </w:rPr>
        <w:t>PART  2.1</w:t>
      </w:r>
      <w:proofErr w:type="gramEnd"/>
      <w:r w:rsidRPr="00351ADA">
        <w:rPr>
          <w:rFonts w:ascii="Arial" w:hAnsi="Arial" w:cs="Arial"/>
          <w:highlight w:val="yellow"/>
          <w:u w:val="single"/>
          <w:lang w:val="en-GB" w:eastAsia="en-US"/>
        </w:rPr>
        <w:t xml:space="preserve"> (Objective Evaluation)</w:t>
      </w:r>
    </w:p>
    <w:p w14:paraId="1FC39945" w14:textId="77777777" w:rsidR="00F45C88" w:rsidRPr="00351ADA" w:rsidRDefault="00F45C88">
      <w:pPr>
        <w:rPr>
          <w:rFonts w:ascii="Arial" w:hAnsi="Arial" w:cs="Arial"/>
          <w:sz w:val="20"/>
          <w:szCs w:val="20"/>
          <w:lang w:val="en-GB"/>
        </w:rPr>
      </w:pPr>
    </w:p>
    <w:p w14:paraId="0562CB0E" w14:textId="77777777" w:rsidR="00F45C88" w:rsidRPr="00351ADA" w:rsidRDefault="00F45C88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894"/>
        <w:gridCol w:w="5039"/>
        <w:gridCol w:w="3737"/>
      </w:tblGrid>
      <w:tr w:rsidR="00F45C88" w:rsidRPr="00351ADA" w14:paraId="2C775654" w14:textId="77777777" w:rsidTr="74E9A1FB">
        <w:trPr>
          <w:trHeight w:val="20"/>
          <w:jc w:val="center"/>
        </w:trPr>
        <w:tc>
          <w:tcPr>
            <w:tcW w:w="1790" w:type="pct"/>
            <w:noWrap/>
          </w:tcPr>
          <w:p w14:paraId="34CE0A41" w14:textId="77777777" w:rsidR="00F45C88" w:rsidRPr="00351ADA" w:rsidRDefault="00F45C88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1843" w:type="pct"/>
          </w:tcPr>
          <w:p w14:paraId="7E90B79E" w14:textId="77777777" w:rsidR="00F45C88" w:rsidRPr="00351ADA" w:rsidRDefault="00F45C88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351ADA">
              <w:rPr>
                <w:rFonts w:ascii="Arial" w:hAnsi="Arial" w:cs="Arial"/>
                <w:lang w:val="en-GB" w:eastAsia="en-US"/>
              </w:rPr>
              <w:t>Rating of the Reviewers</w:t>
            </w:r>
          </w:p>
        </w:tc>
        <w:tc>
          <w:tcPr>
            <w:tcW w:w="1367" w:type="pct"/>
          </w:tcPr>
          <w:p w14:paraId="7C117B63" w14:textId="77777777" w:rsidR="00F45C88" w:rsidRPr="00351ADA" w:rsidRDefault="00F45C88">
            <w:pPr>
              <w:spacing w:after="160" w:line="259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51ADA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351ADA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F45C88" w:rsidRPr="00351ADA" w14:paraId="5731B686" w14:textId="77777777" w:rsidTr="74E9A1FB">
        <w:trPr>
          <w:trHeight w:val="20"/>
          <w:jc w:val="center"/>
        </w:trPr>
        <w:tc>
          <w:tcPr>
            <w:tcW w:w="1790" w:type="pct"/>
            <w:noWrap/>
          </w:tcPr>
          <w:p w14:paraId="239A7FF3" w14:textId="77777777" w:rsidR="00F45C88" w:rsidRPr="00351ADA" w:rsidRDefault="00F45C8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study? </w:t>
            </w:r>
          </w:p>
          <w:p w14:paraId="6206F49F" w14:textId="77777777" w:rsidR="00F45C88" w:rsidRPr="00351ADA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51A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A3D6A2F" w14:textId="77777777" w:rsidR="00F45C88" w:rsidRPr="00351ADA" w:rsidRDefault="00F45C88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351A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62EBF3C5" w14:textId="203A4A8E" w:rsidR="00F45C88" w:rsidRPr="00351ADA" w:rsidRDefault="270BFB5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6D98A12B" w14:textId="77777777" w:rsidR="00F45C88" w:rsidRPr="00351ADA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351ADA" w14:paraId="21C70861" w14:textId="77777777" w:rsidTr="74E9A1FB">
        <w:trPr>
          <w:trHeight w:val="20"/>
          <w:jc w:val="center"/>
        </w:trPr>
        <w:tc>
          <w:tcPr>
            <w:tcW w:w="1790" w:type="pct"/>
            <w:noWrap/>
          </w:tcPr>
          <w:p w14:paraId="06E32DD6" w14:textId="77777777" w:rsidR="00F45C88" w:rsidRPr="00351ADA" w:rsidRDefault="00F45C88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351ADA">
              <w:rPr>
                <w:rFonts w:ascii="Arial" w:hAnsi="Arial" w:cs="Arial"/>
                <w:lang w:val="en-GB" w:eastAsia="en-US"/>
              </w:rPr>
              <w:t xml:space="preserve">2. Is the abstract of the article comprehensive? </w:t>
            </w:r>
          </w:p>
          <w:p w14:paraId="17461EEC" w14:textId="77777777" w:rsidR="00F45C88" w:rsidRPr="00351ADA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51A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0800C60" w14:textId="77777777" w:rsidR="00F45C88" w:rsidRPr="00351ADA" w:rsidRDefault="00F45C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2946DB82" w14:textId="1695B729" w:rsidR="00F45C88" w:rsidRPr="00351ADA" w:rsidRDefault="4F8A927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</w:tcPr>
          <w:p w14:paraId="5997CC1D" w14:textId="77777777" w:rsidR="00F45C88" w:rsidRPr="00351ADA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351ADA" w14:paraId="25A45CD2" w14:textId="77777777" w:rsidTr="74E9A1FB">
        <w:trPr>
          <w:trHeight w:val="20"/>
          <w:jc w:val="center"/>
        </w:trPr>
        <w:tc>
          <w:tcPr>
            <w:tcW w:w="1790" w:type="pct"/>
            <w:noWrap/>
          </w:tcPr>
          <w:p w14:paraId="2C080C56" w14:textId="77777777" w:rsidR="00F45C88" w:rsidRPr="00351ADA" w:rsidRDefault="00F45C88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351ADA">
              <w:rPr>
                <w:rFonts w:ascii="Arial" w:hAnsi="Arial" w:cs="Arial"/>
                <w:lang w:val="en-GB"/>
              </w:rPr>
              <w:t>3. Are the keywords appropriate and useful?</w:t>
            </w:r>
          </w:p>
          <w:p w14:paraId="3FDEEF6E" w14:textId="77777777" w:rsidR="00F45C88" w:rsidRPr="00351ADA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51A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B6CE0BF" w14:textId="77777777" w:rsidR="00F45C88" w:rsidRPr="00351ADA" w:rsidRDefault="00F45C88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351A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110FFD37" w14:textId="631CEE08" w:rsidR="00F45C88" w:rsidRPr="00351ADA" w:rsidRDefault="0EEAD22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6B699379" w14:textId="77777777" w:rsidR="00F45C88" w:rsidRPr="00351ADA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351ADA" w14:paraId="457EC769" w14:textId="77777777" w:rsidTr="74E9A1FB">
        <w:trPr>
          <w:trHeight w:val="20"/>
          <w:jc w:val="center"/>
        </w:trPr>
        <w:tc>
          <w:tcPr>
            <w:tcW w:w="1790" w:type="pct"/>
            <w:noWrap/>
          </w:tcPr>
          <w:p w14:paraId="07ECB035" w14:textId="77777777" w:rsidR="00F45C88" w:rsidRPr="00351ADA" w:rsidRDefault="00F45C88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351ADA">
              <w:rPr>
                <w:rFonts w:ascii="Arial" w:hAnsi="Arial" w:cs="Arial"/>
                <w:lang w:val="en-GB"/>
              </w:rPr>
              <w:t>4. Is the background information of the paper sufficient and well organized?</w:t>
            </w:r>
          </w:p>
          <w:p w14:paraId="3454AD33" w14:textId="77777777" w:rsidR="00F45C88" w:rsidRPr="00351ADA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51A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50FDF6D" w14:textId="77777777" w:rsidR="00F45C88" w:rsidRPr="00351ADA" w:rsidRDefault="00F45C88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351A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FE9F23F" w14:textId="27409189" w:rsidR="00F45C88" w:rsidRPr="00351ADA" w:rsidRDefault="08D9D37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1F72F646" w14:textId="77777777" w:rsidR="00F45C88" w:rsidRPr="00351ADA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351ADA" w14:paraId="3A76EC78" w14:textId="77777777" w:rsidTr="74E9A1FB">
        <w:trPr>
          <w:trHeight w:val="20"/>
          <w:jc w:val="center"/>
        </w:trPr>
        <w:tc>
          <w:tcPr>
            <w:tcW w:w="1790" w:type="pct"/>
            <w:noWrap/>
          </w:tcPr>
          <w:p w14:paraId="72C4D6F8" w14:textId="77777777" w:rsidR="00F45C88" w:rsidRPr="00351ADA" w:rsidRDefault="00F45C88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351ADA">
              <w:rPr>
                <w:rFonts w:ascii="Arial" w:hAnsi="Arial" w:cs="Arial"/>
                <w:lang w:val="en-GB"/>
              </w:rPr>
              <w:t>5. Are the research objectives/hypotheses clearly stated?</w:t>
            </w:r>
          </w:p>
          <w:p w14:paraId="1DDC1A46" w14:textId="77777777" w:rsidR="00F45C88" w:rsidRPr="00351ADA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51A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1401E73" w14:textId="77777777" w:rsidR="00F45C88" w:rsidRPr="00351ADA" w:rsidRDefault="00F45C88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351A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08CE6F91" w14:textId="11E41079" w:rsidR="00F45C88" w:rsidRPr="00351ADA" w:rsidRDefault="4F5860E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</w:tcPr>
          <w:p w14:paraId="61CDCEAD" w14:textId="77777777" w:rsidR="00F45C88" w:rsidRPr="00351ADA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351ADA" w14:paraId="5154AB1B" w14:textId="77777777" w:rsidTr="74E9A1FB">
        <w:trPr>
          <w:trHeight w:val="20"/>
          <w:jc w:val="center"/>
        </w:trPr>
        <w:tc>
          <w:tcPr>
            <w:tcW w:w="1790" w:type="pct"/>
            <w:noWrap/>
          </w:tcPr>
          <w:p w14:paraId="455FF8DE" w14:textId="77777777" w:rsidR="00F45C88" w:rsidRPr="00351ADA" w:rsidRDefault="00F45C88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351ADA">
              <w:rPr>
                <w:rFonts w:ascii="Arial" w:hAnsi="Arial" w:cs="Arial"/>
                <w:lang w:val="en-GB"/>
              </w:rPr>
              <w:t>6. Is the literature review relevant and up to date?</w:t>
            </w:r>
          </w:p>
          <w:p w14:paraId="421386CF" w14:textId="77777777" w:rsidR="00F45C88" w:rsidRPr="00351ADA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51A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9C3D2CD" w14:textId="77777777" w:rsidR="00F45C88" w:rsidRPr="00351ADA" w:rsidRDefault="00F45C88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351A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6BB9E253" w14:textId="1047A8B9" w:rsidR="00F45C88" w:rsidRPr="00351ADA" w:rsidRDefault="582F840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</w:tcPr>
          <w:p w14:paraId="23DE523C" w14:textId="77777777" w:rsidR="00F45C88" w:rsidRPr="00351ADA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351ADA" w14:paraId="1D8A58D8" w14:textId="77777777" w:rsidTr="74E9A1FB">
        <w:trPr>
          <w:trHeight w:val="20"/>
          <w:jc w:val="center"/>
        </w:trPr>
        <w:tc>
          <w:tcPr>
            <w:tcW w:w="1790" w:type="pct"/>
            <w:noWrap/>
          </w:tcPr>
          <w:p w14:paraId="0C7E705C" w14:textId="77777777" w:rsidR="00F45C88" w:rsidRPr="00351ADA" w:rsidRDefault="00F45C88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351ADA">
              <w:rPr>
                <w:rFonts w:ascii="Arial" w:hAnsi="Arial" w:cs="Arial"/>
                <w:lang w:val="en-GB"/>
              </w:rPr>
              <w:t>7. Is the research methodology appropriate for the study?</w:t>
            </w:r>
          </w:p>
          <w:p w14:paraId="0584C361" w14:textId="77777777" w:rsidR="00F45C88" w:rsidRPr="00351ADA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51A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CAE719E" w14:textId="77777777" w:rsidR="00F45C88" w:rsidRPr="00351ADA" w:rsidRDefault="00F45C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52E56223" w14:textId="77D267BF" w:rsidR="00F45C88" w:rsidRPr="00351ADA" w:rsidRDefault="36F6E00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</w:tcPr>
          <w:p w14:paraId="07547A01" w14:textId="77777777" w:rsidR="00F45C88" w:rsidRPr="00351ADA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351ADA" w14:paraId="48C5B53D" w14:textId="77777777" w:rsidTr="74E9A1FB">
        <w:trPr>
          <w:trHeight w:val="20"/>
          <w:jc w:val="center"/>
        </w:trPr>
        <w:tc>
          <w:tcPr>
            <w:tcW w:w="1790" w:type="pct"/>
            <w:noWrap/>
          </w:tcPr>
          <w:p w14:paraId="682CA663" w14:textId="77777777" w:rsidR="00F45C88" w:rsidRPr="00351ADA" w:rsidRDefault="00F45C88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351ADA">
              <w:rPr>
                <w:rFonts w:ascii="Arial" w:hAnsi="Arial" w:cs="Arial"/>
                <w:lang w:val="en-GB"/>
              </w:rPr>
              <w:t>8. Were ethical issues properly addressed (if applicable)?</w:t>
            </w:r>
          </w:p>
          <w:p w14:paraId="4E05C7C5" w14:textId="77777777" w:rsidR="00F45C88" w:rsidRPr="00351ADA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51A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7F1AD32" w14:textId="77777777" w:rsidR="00F45C88" w:rsidRPr="00351ADA" w:rsidRDefault="00F45C88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351A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5043CB0F" w14:textId="5C2ECEAC" w:rsidR="00F45C88" w:rsidRPr="00351ADA" w:rsidRDefault="53C4EEF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07459315" w14:textId="77777777" w:rsidR="00F45C88" w:rsidRPr="00351ADA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351ADA" w14:paraId="55E246D3" w14:textId="77777777" w:rsidTr="74E9A1FB">
        <w:trPr>
          <w:trHeight w:val="20"/>
          <w:jc w:val="center"/>
        </w:trPr>
        <w:tc>
          <w:tcPr>
            <w:tcW w:w="1790" w:type="pct"/>
            <w:noWrap/>
          </w:tcPr>
          <w:p w14:paraId="3B32180F" w14:textId="77777777" w:rsidR="00F45C88" w:rsidRPr="00351ADA" w:rsidRDefault="00F45C8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9. Are the results presented clearly? </w:t>
            </w:r>
          </w:p>
          <w:p w14:paraId="4D4B34CF" w14:textId="77777777" w:rsidR="00F45C88" w:rsidRPr="00351ADA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51A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B75A406" w14:textId="77777777" w:rsidR="00F45C88" w:rsidRPr="00351ADA" w:rsidRDefault="00F45C88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6537F28F" w14:textId="33099ADC" w:rsidR="00F45C88" w:rsidRPr="00351ADA" w:rsidRDefault="7FD43F32" w:rsidP="74E9A1F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6DFB9E20" w14:textId="77777777" w:rsidR="00F45C88" w:rsidRPr="00351ADA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351ADA" w14:paraId="32892A9F" w14:textId="77777777" w:rsidTr="74E9A1FB">
        <w:trPr>
          <w:trHeight w:val="20"/>
          <w:jc w:val="center"/>
        </w:trPr>
        <w:tc>
          <w:tcPr>
            <w:tcW w:w="1790" w:type="pct"/>
            <w:noWrap/>
          </w:tcPr>
          <w:p w14:paraId="2DF81B95" w14:textId="77777777" w:rsidR="00F45C88" w:rsidRPr="00351ADA" w:rsidRDefault="00F45C8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b/>
                <w:sz w:val="20"/>
                <w:szCs w:val="20"/>
                <w:lang w:val="en-GB"/>
              </w:rPr>
              <w:t>10. Are tables and figures clear, relevant, and necessary?</w:t>
            </w:r>
          </w:p>
          <w:p w14:paraId="4AAD6880" w14:textId="77777777" w:rsidR="00F45C88" w:rsidRPr="00351ADA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51A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2508F00" w14:textId="77777777" w:rsidR="00F45C88" w:rsidRPr="00351ADA" w:rsidRDefault="00F45C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70DF9E56" w14:textId="1ADBC089" w:rsidR="00F45C88" w:rsidRPr="00351ADA" w:rsidRDefault="4BF43811" w:rsidP="74E9A1F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44E871BC" w14:textId="77777777" w:rsidR="00F45C88" w:rsidRPr="00351ADA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351ADA" w14:paraId="2A21D43F" w14:textId="77777777" w:rsidTr="74E9A1FB">
        <w:trPr>
          <w:trHeight w:val="20"/>
          <w:jc w:val="center"/>
        </w:trPr>
        <w:tc>
          <w:tcPr>
            <w:tcW w:w="1790" w:type="pct"/>
            <w:noWrap/>
          </w:tcPr>
          <w:p w14:paraId="41486216" w14:textId="77777777" w:rsidR="00F45C88" w:rsidRPr="00351ADA" w:rsidRDefault="00F45C8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b/>
                <w:sz w:val="20"/>
                <w:szCs w:val="20"/>
                <w:lang w:val="en-GB"/>
              </w:rPr>
              <w:t>11. Does the discussion relate findings to existing literature?</w:t>
            </w:r>
          </w:p>
          <w:p w14:paraId="3D28E382" w14:textId="77777777" w:rsidR="00F45C88" w:rsidRPr="00351ADA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51A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6A54D47" w14:textId="77777777" w:rsidR="00F45C88" w:rsidRPr="00351ADA" w:rsidRDefault="00F45C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144A5D23" w14:textId="75EB8FDB" w:rsidR="00F45C88" w:rsidRPr="00351ADA" w:rsidRDefault="2851404E" w:rsidP="74E9A1F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</w:tcPr>
          <w:p w14:paraId="738610EB" w14:textId="77777777" w:rsidR="00F45C88" w:rsidRPr="00351ADA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351ADA" w14:paraId="1F998F1E" w14:textId="77777777" w:rsidTr="74E9A1FB">
        <w:trPr>
          <w:trHeight w:val="20"/>
          <w:jc w:val="center"/>
        </w:trPr>
        <w:tc>
          <w:tcPr>
            <w:tcW w:w="1790" w:type="pct"/>
            <w:noWrap/>
          </w:tcPr>
          <w:p w14:paraId="018AC93F" w14:textId="77777777" w:rsidR="00F45C88" w:rsidRPr="00351ADA" w:rsidRDefault="00F45C8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b/>
                <w:sz w:val="20"/>
                <w:szCs w:val="20"/>
                <w:lang w:val="en-GB"/>
              </w:rPr>
              <w:t>12. Are the conclusions supported by the data?</w:t>
            </w:r>
          </w:p>
          <w:p w14:paraId="0DDB3797" w14:textId="77777777" w:rsidR="00F45C88" w:rsidRPr="00351ADA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51A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855CAB1" w14:textId="77777777" w:rsidR="00F45C88" w:rsidRPr="00351ADA" w:rsidRDefault="00F45C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637805D2" w14:textId="49CF4E2A" w:rsidR="00F45C88" w:rsidRPr="00351ADA" w:rsidRDefault="6B42C5A2" w:rsidP="74E9A1F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</w:tcPr>
          <w:p w14:paraId="463F29E8" w14:textId="77777777" w:rsidR="00F45C88" w:rsidRPr="00351ADA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351ADA" w14:paraId="69515CB6" w14:textId="77777777" w:rsidTr="74E9A1FB">
        <w:trPr>
          <w:trHeight w:val="20"/>
          <w:jc w:val="center"/>
        </w:trPr>
        <w:tc>
          <w:tcPr>
            <w:tcW w:w="1790" w:type="pct"/>
            <w:noWrap/>
          </w:tcPr>
          <w:p w14:paraId="56E46B9F" w14:textId="77777777" w:rsidR="00F45C88" w:rsidRPr="00351ADA" w:rsidRDefault="00F45C8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b/>
                <w:sz w:val="20"/>
                <w:szCs w:val="20"/>
                <w:lang w:val="en-GB"/>
              </w:rPr>
              <w:t>13. Are the limitations of the study discussed?</w:t>
            </w:r>
          </w:p>
          <w:p w14:paraId="3ADA2C8F" w14:textId="77777777" w:rsidR="00F45C88" w:rsidRPr="00351ADA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51A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EB71D25" w14:textId="77777777" w:rsidR="00F45C88" w:rsidRPr="00351ADA" w:rsidRDefault="00F45C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B7B4B86" w14:textId="40188550" w:rsidR="00F45C88" w:rsidRPr="00351ADA" w:rsidRDefault="6F7CB37B" w:rsidP="74E9A1F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</w:tcPr>
          <w:p w14:paraId="3A0FF5F2" w14:textId="77777777" w:rsidR="00F45C88" w:rsidRPr="00351ADA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351ADA" w14:paraId="63E6D6C6" w14:textId="77777777" w:rsidTr="74E9A1FB">
        <w:trPr>
          <w:trHeight w:val="20"/>
          <w:jc w:val="center"/>
        </w:trPr>
        <w:tc>
          <w:tcPr>
            <w:tcW w:w="1790" w:type="pct"/>
            <w:noWrap/>
          </w:tcPr>
          <w:p w14:paraId="4836547B" w14:textId="77777777" w:rsidR="00F45C88" w:rsidRPr="00351ADA" w:rsidRDefault="00F45C8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b/>
                <w:sz w:val="20"/>
                <w:szCs w:val="20"/>
                <w:lang w:val="en-GB"/>
              </w:rPr>
              <w:t>14. Are the references relevant and sufficient (in number)?</w:t>
            </w:r>
          </w:p>
          <w:p w14:paraId="043D50F3" w14:textId="77777777" w:rsidR="00F45C88" w:rsidRPr="00351ADA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51A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E6BB788" w14:textId="77777777" w:rsidR="00F45C88" w:rsidRPr="00351ADA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51A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lastRenderedPageBreak/>
              <w:t xml:space="preserve">5 = Excellent 4 = Good 3 = Satisfactory 2 = Needs Improvement 1 = Poor </w:t>
            </w:r>
          </w:p>
          <w:p w14:paraId="46A745CC" w14:textId="77777777" w:rsidR="00F45C88" w:rsidRPr="00351ADA" w:rsidRDefault="00F45C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</w:tcPr>
          <w:p w14:paraId="5630AD66" w14:textId="0B39949E" w:rsidR="00F45C88" w:rsidRPr="00351ADA" w:rsidRDefault="4BAC6E91" w:rsidP="74E9A1F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sz w:val="20"/>
                <w:szCs w:val="20"/>
                <w:lang w:val="en-GB"/>
              </w:rPr>
              <w:lastRenderedPageBreak/>
              <w:t>3</w:t>
            </w:r>
          </w:p>
        </w:tc>
        <w:tc>
          <w:tcPr>
            <w:tcW w:w="1367" w:type="pct"/>
          </w:tcPr>
          <w:p w14:paraId="61829076" w14:textId="77777777" w:rsidR="00F45C88" w:rsidRPr="00351ADA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351ADA" w14:paraId="0EC06F8D" w14:textId="77777777" w:rsidTr="74E9A1FB">
        <w:trPr>
          <w:trHeight w:val="20"/>
          <w:jc w:val="center"/>
        </w:trPr>
        <w:tc>
          <w:tcPr>
            <w:tcW w:w="1790" w:type="pct"/>
            <w:noWrap/>
          </w:tcPr>
          <w:p w14:paraId="7EAD107D" w14:textId="77777777" w:rsidR="00F45C88" w:rsidRPr="00351ADA" w:rsidRDefault="00F45C8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b/>
                <w:sz w:val="20"/>
                <w:szCs w:val="20"/>
                <w:lang w:val="en-GB"/>
              </w:rPr>
              <w:t>15. Is the manuscript written in clear and understandable language?</w:t>
            </w:r>
          </w:p>
          <w:p w14:paraId="503A8A7F" w14:textId="77777777" w:rsidR="00F45C88" w:rsidRPr="00351ADA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51A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C6D0B7E" w14:textId="77777777" w:rsidR="00F45C88" w:rsidRPr="00351ADA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51A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39E26E1A" w14:textId="77777777" w:rsidR="00F45C88" w:rsidRPr="00351ADA" w:rsidRDefault="00F45C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</w:tcPr>
          <w:p w14:paraId="2BA226A1" w14:textId="2211E6BE" w:rsidR="00F45C88" w:rsidRPr="00351ADA" w:rsidRDefault="766347DD" w:rsidP="74E9A1F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</w:tcPr>
          <w:p w14:paraId="17AD93B2" w14:textId="77777777" w:rsidR="00F45C88" w:rsidRPr="00351ADA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0DE4B5B7" w14:textId="77777777" w:rsidR="00F45C88" w:rsidRPr="00351ADA" w:rsidRDefault="00F45C8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6204FF1" w14:textId="77777777" w:rsidR="00F45C88" w:rsidRPr="00351ADA" w:rsidRDefault="00F45C8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DBF0D7D" w14:textId="77777777" w:rsidR="00F45C88" w:rsidRPr="00351ADA" w:rsidRDefault="00F45C8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A1D57A9" w14:textId="77777777" w:rsidR="00F45C88" w:rsidRPr="00351ADA" w:rsidRDefault="00F45C88">
      <w:pPr>
        <w:pStyle w:val="Heading2"/>
        <w:jc w:val="left"/>
        <w:rPr>
          <w:rFonts w:ascii="Arial" w:hAnsi="Arial" w:cs="Arial"/>
          <w:u w:val="single"/>
          <w:lang w:val="en-GB" w:eastAsia="en-US"/>
        </w:rPr>
      </w:pPr>
      <w:proofErr w:type="gramStart"/>
      <w:r w:rsidRPr="00351ADA">
        <w:rPr>
          <w:rFonts w:ascii="Arial" w:hAnsi="Arial" w:cs="Arial"/>
          <w:highlight w:val="yellow"/>
          <w:u w:val="single"/>
          <w:lang w:val="en-GB" w:eastAsia="en-US"/>
        </w:rPr>
        <w:t>PART  2.2</w:t>
      </w:r>
      <w:proofErr w:type="gramEnd"/>
      <w:r w:rsidRPr="00351ADA">
        <w:rPr>
          <w:rFonts w:ascii="Arial" w:hAnsi="Arial" w:cs="Arial"/>
          <w:highlight w:val="yellow"/>
          <w:u w:val="single"/>
          <w:lang w:val="en-GB" w:eastAsia="en-US"/>
        </w:rPr>
        <w:t xml:space="preserve"> (Subjective Evaluation)</w:t>
      </w:r>
    </w:p>
    <w:p w14:paraId="6B62F1B3" w14:textId="77777777" w:rsidR="00F45C88" w:rsidRPr="00351ADA" w:rsidRDefault="00F45C88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458"/>
        <w:gridCol w:w="6048"/>
        <w:gridCol w:w="4164"/>
      </w:tblGrid>
      <w:tr w:rsidR="00F45C88" w:rsidRPr="00351ADA" w14:paraId="783AB344" w14:textId="77777777" w:rsidTr="74E9A1FB">
        <w:trPr>
          <w:trHeight w:val="20"/>
          <w:jc w:val="center"/>
        </w:trPr>
        <w:tc>
          <w:tcPr>
            <w:tcW w:w="1265" w:type="pct"/>
            <w:noWrap/>
          </w:tcPr>
          <w:p w14:paraId="02F2C34E" w14:textId="77777777" w:rsidR="00F45C88" w:rsidRPr="00351ADA" w:rsidRDefault="00F45C88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2212" w:type="pct"/>
          </w:tcPr>
          <w:p w14:paraId="0B89F7F6" w14:textId="77777777" w:rsidR="00F45C88" w:rsidRPr="00351ADA" w:rsidRDefault="00F45C88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351ADA">
              <w:rPr>
                <w:rFonts w:ascii="Arial" w:hAnsi="Arial" w:cs="Arial"/>
                <w:lang w:val="en-GB" w:eastAsia="en-US"/>
              </w:rPr>
              <w:t>Reviewer’s comment</w:t>
            </w:r>
          </w:p>
          <w:p w14:paraId="680A4E5D" w14:textId="77777777" w:rsidR="00F45C88" w:rsidRPr="00351ADA" w:rsidRDefault="00F45C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6FA41DDB" w14:textId="77777777" w:rsidR="00F45C88" w:rsidRPr="00351ADA" w:rsidRDefault="00F45C88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351ADA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351ADA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19219836" w14:textId="77777777" w:rsidR="00F45C88" w:rsidRPr="00351ADA" w:rsidRDefault="00F45C8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351ADA" w14:paraId="18D5EC13" w14:textId="77777777" w:rsidTr="74E9A1FB">
        <w:trPr>
          <w:trHeight w:val="20"/>
          <w:jc w:val="center"/>
        </w:trPr>
        <w:tc>
          <w:tcPr>
            <w:tcW w:w="1265" w:type="pct"/>
            <w:noWrap/>
          </w:tcPr>
          <w:p w14:paraId="32CC438C" w14:textId="77777777" w:rsidR="00F45C88" w:rsidRPr="00351ADA" w:rsidRDefault="00F45C8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296FEF7D" w14:textId="77777777" w:rsidR="00F45C88" w:rsidRPr="00351ADA" w:rsidRDefault="00F45C88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390BEFAC" w14:textId="77777777" w:rsidR="00F45C88" w:rsidRPr="00351ADA" w:rsidRDefault="00F45C88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351ADA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</w:tcPr>
          <w:p w14:paraId="7194DBDC" w14:textId="23F6A053" w:rsidR="00F45C88" w:rsidRPr="00351ADA" w:rsidRDefault="6944951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769D0D3C" w14:textId="77777777" w:rsidR="00F45C88" w:rsidRPr="00351ADA" w:rsidRDefault="00F45C8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351ADA" w14:paraId="3AB93B2B" w14:textId="77777777" w:rsidTr="74E9A1FB">
        <w:trPr>
          <w:trHeight w:val="20"/>
          <w:jc w:val="center"/>
        </w:trPr>
        <w:tc>
          <w:tcPr>
            <w:tcW w:w="1265" w:type="pct"/>
            <w:noWrap/>
          </w:tcPr>
          <w:p w14:paraId="0D9E1EB4" w14:textId="77777777" w:rsidR="00F45C88" w:rsidRPr="00351ADA" w:rsidRDefault="00F45C88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351ADA">
              <w:rPr>
                <w:rFonts w:ascii="Arial" w:hAnsi="Arial" w:cs="Arial"/>
                <w:lang w:val="en-GB" w:eastAsia="en-US"/>
              </w:rPr>
              <w:t xml:space="preserve">Is the abstract of the article comprehensive? </w:t>
            </w:r>
          </w:p>
          <w:p w14:paraId="54CD245A" w14:textId="77777777" w:rsidR="00F45C88" w:rsidRPr="00351ADA" w:rsidRDefault="00F45C88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419DDF0C" w14:textId="77777777" w:rsidR="00F45C88" w:rsidRPr="00351ADA" w:rsidRDefault="00F45C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</w:tcPr>
          <w:p w14:paraId="1231BE67" w14:textId="421EB8E7" w:rsidR="00F45C88" w:rsidRPr="00351ADA" w:rsidRDefault="1478A6D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36FEB5B0" w14:textId="77777777" w:rsidR="00F45C88" w:rsidRPr="00351ADA" w:rsidRDefault="00F45C8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351ADA" w14:paraId="0CB07635" w14:textId="77777777" w:rsidTr="74E9A1FB">
        <w:trPr>
          <w:trHeight w:val="20"/>
          <w:jc w:val="center"/>
        </w:trPr>
        <w:tc>
          <w:tcPr>
            <w:tcW w:w="1265" w:type="pct"/>
            <w:noWrap/>
          </w:tcPr>
          <w:p w14:paraId="5BA01505" w14:textId="77777777" w:rsidR="00F45C88" w:rsidRPr="00351ADA" w:rsidRDefault="00F45C8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  <w:r w:rsidRPr="00351ADA">
              <w:rPr>
                <w:rFonts w:ascii="Arial" w:hAnsi="Arial" w:cs="Arial"/>
                <w:lang w:val="en-GB" w:eastAsia="en-US"/>
              </w:rPr>
              <w:t xml:space="preserve">Is the manuscript scientifically correct? </w:t>
            </w:r>
            <w:r w:rsidRPr="00351ADA">
              <w:rPr>
                <w:rFonts w:ascii="Arial" w:hAnsi="Arial" w:cs="Arial"/>
                <w:lang w:val="en-GB" w:eastAsia="en-US"/>
              </w:rPr>
              <w:br/>
            </w:r>
          </w:p>
          <w:p w14:paraId="764AA8BE" w14:textId="77777777" w:rsidR="00F45C88" w:rsidRPr="00351ADA" w:rsidRDefault="00F45C8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</w:tcPr>
          <w:p w14:paraId="30D7AA69" w14:textId="482A2ADE" w:rsidR="00F45C88" w:rsidRPr="00351ADA" w:rsidRDefault="1CEA2C4E" w:rsidP="74E9A1F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7196D064" w14:textId="77777777" w:rsidR="00F45C88" w:rsidRPr="00351ADA" w:rsidRDefault="00F45C8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351ADA" w14:paraId="30C6E4A8" w14:textId="77777777" w:rsidTr="74E9A1FB">
        <w:trPr>
          <w:trHeight w:val="20"/>
          <w:jc w:val="center"/>
        </w:trPr>
        <w:tc>
          <w:tcPr>
            <w:tcW w:w="1265" w:type="pct"/>
            <w:noWrap/>
          </w:tcPr>
          <w:p w14:paraId="59EABA7D" w14:textId="77777777" w:rsidR="00F45C88" w:rsidRPr="00351ADA" w:rsidRDefault="00F45C8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14:paraId="340D2753" w14:textId="77777777" w:rsidR="00F45C88" w:rsidRPr="00351ADA" w:rsidRDefault="00F45C88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34FF1C98" w14:textId="77777777" w:rsidR="00F45C88" w:rsidRPr="00351ADA" w:rsidRDefault="00F45C88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30397F63" w14:textId="77777777" w:rsidR="00F45C88" w:rsidRPr="00351ADA" w:rsidRDefault="00F45C8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clear suggestion for improvement.</w:t>
            </w:r>
          </w:p>
        </w:tc>
        <w:tc>
          <w:tcPr>
            <w:tcW w:w="2212" w:type="pct"/>
          </w:tcPr>
          <w:p w14:paraId="6D072C0D" w14:textId="37F51160" w:rsidR="00F45C88" w:rsidRPr="00351ADA" w:rsidRDefault="55E17D91" w:rsidP="74E9A1F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A21919" w14:textId="77777777" w:rsidR="00F45C88" w:rsidRPr="00351ADA" w:rsidRDefault="00F45C8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351ADA" w14:paraId="64D38321" w14:textId="77777777" w:rsidTr="74E9A1FB">
        <w:trPr>
          <w:trHeight w:val="20"/>
          <w:jc w:val="center"/>
        </w:trPr>
        <w:tc>
          <w:tcPr>
            <w:tcW w:w="1265" w:type="pct"/>
            <w:noWrap/>
          </w:tcPr>
          <w:p w14:paraId="494B9266" w14:textId="77777777" w:rsidR="00F45C88" w:rsidRPr="00351ADA" w:rsidRDefault="00F45C8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14:paraId="1D6CF128" w14:textId="77777777" w:rsidR="00F45C88" w:rsidRPr="00351ADA" w:rsidRDefault="00F45C88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6BD18F9B" w14:textId="77777777" w:rsidR="00F45C88" w:rsidRPr="00351ADA" w:rsidRDefault="00F45C88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2FF9EDEF" w14:textId="77777777" w:rsidR="00F45C88" w:rsidRPr="00351ADA" w:rsidRDefault="00F45C88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14:paraId="238601FE" w14:textId="77777777" w:rsidR="00F45C88" w:rsidRPr="00351ADA" w:rsidRDefault="00F45C8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F3CABC7" w14:textId="113B6436" w:rsidR="00F45C88" w:rsidRPr="00351ADA" w:rsidRDefault="05AE59DA" w:rsidP="74E9A1F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51ADA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523" w:type="pct"/>
          </w:tcPr>
          <w:p w14:paraId="5B08B5D1" w14:textId="77777777" w:rsidR="00F45C88" w:rsidRPr="00351ADA" w:rsidRDefault="00F45C8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bookmarkEnd w:id="0"/>
      <w:bookmarkEnd w:id="1"/>
    </w:tbl>
    <w:p w14:paraId="16DEB4AB" w14:textId="5836BE36" w:rsidR="00F45C88" w:rsidRPr="00351ADA" w:rsidRDefault="00F45C88">
      <w:pPr>
        <w:rPr>
          <w:rFonts w:ascii="Arial" w:hAnsi="Arial" w:cs="Arial"/>
          <w:sz w:val="20"/>
          <w:szCs w:val="20"/>
          <w:lang w:val="en-GB"/>
        </w:rPr>
      </w:pPr>
    </w:p>
    <w:p w14:paraId="362C9A66" w14:textId="77777777" w:rsidR="00351ADA" w:rsidRPr="00351ADA" w:rsidRDefault="00351ADA" w:rsidP="00351AD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682C07A1" w14:textId="77777777" w:rsidR="00351ADA" w:rsidRPr="00351ADA" w:rsidRDefault="00351ADA" w:rsidP="00351AD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351ADA">
        <w:rPr>
          <w:rFonts w:ascii="Arial" w:hAnsi="Arial" w:cs="Arial"/>
          <w:b/>
          <w:u w:val="single"/>
        </w:rPr>
        <w:t>Reviewer details:</w:t>
      </w:r>
    </w:p>
    <w:p w14:paraId="1D9471AD" w14:textId="7C2D9DC0" w:rsidR="00351ADA" w:rsidRPr="00351ADA" w:rsidRDefault="00351ADA">
      <w:pPr>
        <w:rPr>
          <w:rFonts w:ascii="Arial" w:hAnsi="Arial" w:cs="Arial"/>
          <w:sz w:val="20"/>
          <w:szCs w:val="20"/>
          <w:lang w:val="en-GB"/>
        </w:rPr>
      </w:pPr>
    </w:p>
    <w:p w14:paraId="7D09CF06" w14:textId="5F1A184E" w:rsidR="00351ADA" w:rsidRPr="00351ADA" w:rsidRDefault="00351ADA" w:rsidP="00351ADA">
      <w:pPr>
        <w:rPr>
          <w:rFonts w:ascii="Arial" w:hAnsi="Arial" w:cs="Arial"/>
          <w:sz w:val="20"/>
          <w:szCs w:val="20"/>
          <w:lang w:val="en-GB"/>
        </w:rPr>
      </w:pPr>
      <w:bookmarkStart w:id="2" w:name="_Hlk228456551"/>
      <w:proofErr w:type="spellStart"/>
      <w:r w:rsidRPr="00351ADA">
        <w:rPr>
          <w:rFonts w:ascii="Arial" w:hAnsi="Arial" w:cs="Arial"/>
          <w:sz w:val="20"/>
          <w:szCs w:val="20"/>
          <w:lang w:val="en-GB"/>
        </w:rPr>
        <w:t>Insha</w:t>
      </w:r>
      <w:proofErr w:type="spellEnd"/>
      <w:r w:rsidRPr="00351ADA">
        <w:rPr>
          <w:rFonts w:ascii="Arial" w:hAnsi="Arial" w:cs="Arial"/>
          <w:sz w:val="20"/>
          <w:szCs w:val="20"/>
          <w:lang w:val="en-GB"/>
        </w:rPr>
        <w:t xml:space="preserve"> Zahoor</w:t>
      </w:r>
      <w:r w:rsidRPr="00351ADA">
        <w:rPr>
          <w:rFonts w:ascii="Arial" w:hAnsi="Arial" w:cs="Arial"/>
          <w:sz w:val="20"/>
          <w:szCs w:val="20"/>
          <w:lang w:val="en-GB"/>
        </w:rPr>
        <w:t xml:space="preserve">, </w:t>
      </w:r>
      <w:r w:rsidRPr="00351ADA">
        <w:rPr>
          <w:rFonts w:ascii="Arial" w:hAnsi="Arial" w:cs="Arial"/>
          <w:sz w:val="20"/>
          <w:szCs w:val="20"/>
          <w:lang w:val="en-GB"/>
        </w:rPr>
        <w:t>USA</w:t>
      </w:r>
      <w:bookmarkStart w:id="3" w:name="_GoBack"/>
      <w:bookmarkEnd w:id="2"/>
      <w:bookmarkEnd w:id="3"/>
    </w:p>
    <w:sectPr w:rsidR="00351ADA" w:rsidRPr="00351ADA">
      <w:headerReference w:type="default" r:id="rId7"/>
      <w:footerReference w:type="default" r:id="rId8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B2BA61" w14:textId="77777777" w:rsidR="00C92051" w:rsidRDefault="00C92051">
      <w:r>
        <w:separator/>
      </w:r>
    </w:p>
  </w:endnote>
  <w:endnote w:type="continuationSeparator" w:id="0">
    <w:p w14:paraId="7842F96B" w14:textId="77777777" w:rsidR="00C92051" w:rsidRDefault="00C920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4F7224" w14:textId="77777777" w:rsidR="00F45C88" w:rsidRDefault="00F45C88">
    <w:pPr>
      <w:pStyle w:val="Footer"/>
      <w:jc w:val="right"/>
    </w:pPr>
  </w:p>
  <w:p w14:paraId="281F5A5E" w14:textId="741B6896" w:rsidR="00F45C88" w:rsidRDefault="00F45C88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 w:rsidR="00E802D3">
      <w:rPr>
        <w:b/>
        <w:noProof/>
        <w:sz w:val="20"/>
      </w:rPr>
      <w:t>2</w:t>
    </w:r>
    <w:r>
      <w:rPr>
        <w:b/>
        <w:sz w:val="20"/>
      </w:rPr>
      <w:fldChar w:fldCharType="end"/>
    </w:r>
    <w:r>
      <w:rPr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>
      <w:rPr>
        <w:b/>
        <w:sz w:val="20"/>
      </w:rPr>
      <w:fldChar w:fldCharType="separate"/>
    </w:r>
    <w:r w:rsidR="00E802D3">
      <w:rPr>
        <w:b/>
        <w:noProof/>
        <w:sz w:val="20"/>
      </w:rPr>
      <w:t>2</w:t>
    </w:r>
    <w:r>
      <w:rPr>
        <w:b/>
        <w:sz w:val="20"/>
      </w:rPr>
      <w:fldChar w:fldCharType="end"/>
    </w:r>
  </w:p>
  <w:p w14:paraId="103230B9" w14:textId="77777777" w:rsidR="00F45C88" w:rsidRDefault="00F45C88">
    <w:pPr>
      <w:pStyle w:val="Footer"/>
      <w:jc w:val="right"/>
      <w:rPr>
        <w:b/>
        <w:sz w:val="20"/>
      </w:rPr>
    </w:pPr>
    <w:r>
      <w:rPr>
        <w:b/>
        <w:sz w:val="20"/>
      </w:rPr>
      <w:t>V180326</w:t>
    </w:r>
  </w:p>
  <w:p w14:paraId="5AE48A43" w14:textId="77777777" w:rsidR="00F45C88" w:rsidRDefault="00F45C88">
    <w:pPr>
      <w:pStyle w:val="Footer"/>
      <w:jc w:val="right"/>
    </w:pPr>
  </w:p>
  <w:p w14:paraId="50F40DEB" w14:textId="77777777" w:rsidR="00F45C88" w:rsidRDefault="00F45C88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69B1F0" w14:textId="77777777" w:rsidR="00C92051" w:rsidRDefault="00C92051">
      <w:r>
        <w:separator/>
      </w:r>
    </w:p>
  </w:footnote>
  <w:footnote w:type="continuationSeparator" w:id="0">
    <w:p w14:paraId="3A478F65" w14:textId="77777777" w:rsidR="00C92051" w:rsidRDefault="00C920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0EA2D7" w14:textId="77777777" w:rsidR="00F45C88" w:rsidRDefault="00F45C88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3D9C2C5C" w14:textId="77777777" w:rsidR="00F45C88" w:rsidRDefault="00F45C88">
    <w:pPr>
      <w:spacing w:before="100" w:beforeAutospacing="1" w:after="100" w:afterAutospacing="1"/>
      <w:jc w:val="center"/>
      <w:rPr>
        <w:sz w:val="20"/>
      </w:rPr>
    </w:pPr>
    <w:r>
      <w:rPr>
        <w:bCs/>
        <w:color w:val="003399"/>
        <w:sz w:val="20"/>
        <w:highlight w:val="yellow"/>
        <w:lang w:val="en-GB"/>
      </w:rPr>
      <w:t>Review Form (Research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9"/>
  </w:num>
  <w:num w:numId="5">
    <w:abstractNumId w:val="6"/>
  </w:num>
  <w:num w:numId="6">
    <w:abstractNumId w:val="0"/>
  </w:num>
  <w:num w:numId="7">
    <w:abstractNumId w:val="3"/>
  </w:num>
  <w:num w:numId="8">
    <w:abstractNumId w:val="11"/>
  </w:num>
  <w:num w:numId="9">
    <w:abstractNumId w:val="10"/>
  </w:num>
  <w:num w:numId="10">
    <w:abstractNumId w:val="2"/>
  </w:num>
  <w:num w:numId="11">
    <w:abstractNumId w:val="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activeWritingStyle w:appName="MSWord" w:lang="en-IN" w:vendorID="64" w:dllVersion="6" w:nlCheck="1" w:checkStyle="1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en-IN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6" w:nlCheck="1" w:checkStyle="1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wNDAysrQ0tzQyMTRT0lEKTi0uzszPAykwrgUA2tE90CwAAAA="/>
  </w:docVars>
  <w:rsids>
    <w:rsidRoot w:val="003650CB"/>
    <w:rsid w:val="001B53E0"/>
    <w:rsid w:val="00205B43"/>
    <w:rsid w:val="0021170D"/>
    <w:rsid w:val="00351ADA"/>
    <w:rsid w:val="003650CB"/>
    <w:rsid w:val="004D000D"/>
    <w:rsid w:val="006F02FC"/>
    <w:rsid w:val="007A41A2"/>
    <w:rsid w:val="007E4377"/>
    <w:rsid w:val="00824F39"/>
    <w:rsid w:val="00903F3A"/>
    <w:rsid w:val="00992413"/>
    <w:rsid w:val="00A01F90"/>
    <w:rsid w:val="00AA456C"/>
    <w:rsid w:val="00AB781C"/>
    <w:rsid w:val="00B549AA"/>
    <w:rsid w:val="00C92051"/>
    <w:rsid w:val="00CA03E3"/>
    <w:rsid w:val="00E76DDE"/>
    <w:rsid w:val="00E802D3"/>
    <w:rsid w:val="00EE4E23"/>
    <w:rsid w:val="00F45C88"/>
    <w:rsid w:val="05AE59DA"/>
    <w:rsid w:val="08D9D37B"/>
    <w:rsid w:val="0A161071"/>
    <w:rsid w:val="0EEAD222"/>
    <w:rsid w:val="1163ABF3"/>
    <w:rsid w:val="1478A6D2"/>
    <w:rsid w:val="153EE47D"/>
    <w:rsid w:val="1CEA2C4E"/>
    <w:rsid w:val="23BB88EB"/>
    <w:rsid w:val="24F58E64"/>
    <w:rsid w:val="270BFB59"/>
    <w:rsid w:val="2851404E"/>
    <w:rsid w:val="2AA458C6"/>
    <w:rsid w:val="2D593AD2"/>
    <w:rsid w:val="30F6170F"/>
    <w:rsid w:val="339ABFE4"/>
    <w:rsid w:val="36F6E008"/>
    <w:rsid w:val="37FB10F1"/>
    <w:rsid w:val="3810AA32"/>
    <w:rsid w:val="3C9FB089"/>
    <w:rsid w:val="4083AB2D"/>
    <w:rsid w:val="464F06D8"/>
    <w:rsid w:val="4992879B"/>
    <w:rsid w:val="4B024885"/>
    <w:rsid w:val="4BAC6E91"/>
    <w:rsid w:val="4BF43811"/>
    <w:rsid w:val="4C3864F5"/>
    <w:rsid w:val="4F5860EB"/>
    <w:rsid w:val="4F8A927B"/>
    <w:rsid w:val="53C4EEF4"/>
    <w:rsid w:val="55CE4676"/>
    <w:rsid w:val="55E17D91"/>
    <w:rsid w:val="582F8404"/>
    <w:rsid w:val="5E36243F"/>
    <w:rsid w:val="6944951A"/>
    <w:rsid w:val="6B42C5A2"/>
    <w:rsid w:val="6F7CB37B"/>
    <w:rsid w:val="70D66759"/>
    <w:rsid w:val="74E89FB6"/>
    <w:rsid w:val="74E9A1FB"/>
    <w:rsid w:val="75260F27"/>
    <w:rsid w:val="766347DD"/>
    <w:rsid w:val="7B7ACE54"/>
    <w:rsid w:val="7FD43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DB0DF6"/>
  <w15:chartTrackingRefBased/>
  <w15:docId w15:val="{9821C822-98EE-4140-9C8B-364E837DF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Pr>
      <w:sz w:val="22"/>
      <w:szCs w:val="22"/>
      <w:lang w:eastAsia="en-US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Pr>
      <w:color w:val="605E5C"/>
      <w:shd w:val="clear" w:color="auto" w:fill="E1DFDD"/>
    </w:rPr>
  </w:style>
  <w:style w:type="character" w:customStyle="1" w:styleId="UnresolvedMention1">
    <w:name w:val="Unresolved Mention1"/>
    <w:uiPriority w:val="99"/>
    <w:semiHidden/>
    <w:unhideWhenUsed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351AD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01</Words>
  <Characters>3430</Characters>
  <Application>Microsoft Office Word</Application>
  <DocSecurity>0</DocSecurity>
  <Lines>28</Lines>
  <Paragraphs>8</Paragraphs>
  <ScaleCrop>false</ScaleCrop>
  <Company/>
  <LinksUpToDate>false</LinksUpToDate>
  <CharactersWithSpaces>4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11</cp:lastModifiedBy>
  <cp:revision>5</cp:revision>
  <dcterms:created xsi:type="dcterms:W3CDTF">2026-04-24T14:43:00Z</dcterms:created>
  <dcterms:modified xsi:type="dcterms:W3CDTF">2026-04-30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